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9438" w14:textId="1214B75D" w:rsidR="003C19B5" w:rsidRPr="00EB0B6E" w:rsidRDefault="00672476" w:rsidP="00672476">
      <w:pPr>
        <w:jc w:val="center"/>
        <w:rPr>
          <w:rFonts w:ascii="Georgia" w:hAnsi="Georgia"/>
          <w:b/>
          <w:sz w:val="28"/>
        </w:rPr>
      </w:pPr>
      <w:r w:rsidRPr="00EB0B6E">
        <w:rPr>
          <w:rFonts w:ascii="Georgia" w:hAnsi="Georgia"/>
          <w:b/>
          <w:sz w:val="28"/>
        </w:rPr>
        <w:t>NACOLE Board Meeting Agenda</w:t>
      </w:r>
    </w:p>
    <w:p w14:paraId="101B9439" w14:textId="65A4D10B" w:rsidR="00C470BA" w:rsidRPr="00EB0B6E" w:rsidRDefault="00672476" w:rsidP="00C470BA">
      <w:pPr>
        <w:jc w:val="center"/>
        <w:rPr>
          <w:rFonts w:ascii="Georgia" w:hAnsi="Georgia"/>
        </w:rPr>
      </w:pPr>
      <w:r w:rsidRPr="00EB0B6E">
        <w:rPr>
          <w:rFonts w:ascii="Georgia" w:hAnsi="Georgia"/>
        </w:rPr>
        <w:t xml:space="preserve">Wednesday, </w:t>
      </w:r>
      <w:r w:rsidR="004C4358">
        <w:rPr>
          <w:rFonts w:ascii="Georgia" w:hAnsi="Georgia"/>
        </w:rPr>
        <w:t xml:space="preserve">May </w:t>
      </w:r>
      <w:r w:rsidR="00823C53">
        <w:rPr>
          <w:rFonts w:ascii="Georgia" w:hAnsi="Georgia"/>
        </w:rPr>
        <w:t>8</w:t>
      </w:r>
      <w:r w:rsidR="00886832" w:rsidRPr="00EB0B6E">
        <w:rPr>
          <w:rFonts w:ascii="Georgia" w:hAnsi="Georgia"/>
        </w:rPr>
        <w:t>, 201</w:t>
      </w:r>
      <w:r w:rsidR="00823C53">
        <w:rPr>
          <w:rFonts w:ascii="Georgia" w:hAnsi="Georgia"/>
        </w:rPr>
        <w:t>9</w:t>
      </w:r>
      <w:r w:rsidRPr="00EB0B6E">
        <w:rPr>
          <w:rFonts w:ascii="Georgia" w:hAnsi="Georgia"/>
        </w:rPr>
        <w:t xml:space="preserve"> </w:t>
      </w:r>
      <w:r w:rsidR="002A06E6" w:rsidRPr="00EB0B6E">
        <w:rPr>
          <w:rFonts w:ascii="Georgia" w:hAnsi="Georgia"/>
        </w:rPr>
        <w:t>• 4:00 PM EDT / 1:00 PM PDT</w:t>
      </w:r>
    </w:p>
    <w:p w14:paraId="101B943B" w14:textId="2530BB63" w:rsidR="00672476" w:rsidRDefault="002A06E6" w:rsidP="0034799A">
      <w:pPr>
        <w:jc w:val="center"/>
        <w:rPr>
          <w:rFonts w:ascii="Georgia" w:hAnsi="Georgia"/>
        </w:rPr>
      </w:pPr>
      <w:r w:rsidRPr="00EB0B6E">
        <w:rPr>
          <w:rFonts w:ascii="Georgia" w:hAnsi="Georgia"/>
        </w:rPr>
        <w:t>Phone number: 657-220-3242 • Conference room</w:t>
      </w:r>
      <w:r w:rsidR="00F30776" w:rsidRPr="00EB0B6E">
        <w:rPr>
          <w:rFonts w:ascii="Georgia" w:hAnsi="Georgia"/>
        </w:rPr>
        <w:t xml:space="preserve"> number</w:t>
      </w:r>
      <w:r w:rsidRPr="00EB0B6E">
        <w:rPr>
          <w:rFonts w:ascii="Georgia" w:hAnsi="Georgia"/>
        </w:rPr>
        <w:t>: 661-170-899</w:t>
      </w:r>
    </w:p>
    <w:p w14:paraId="599195A9" w14:textId="77777777" w:rsidR="00B9494D" w:rsidRPr="0034799A" w:rsidRDefault="00B9494D" w:rsidP="0034799A">
      <w:pPr>
        <w:jc w:val="center"/>
        <w:rPr>
          <w:rFonts w:ascii="Georgia" w:hAnsi="Georgia"/>
        </w:rPr>
      </w:pPr>
    </w:p>
    <w:p w14:paraId="46A7C6F0" w14:textId="45275017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Minutes Approval </w:t>
      </w:r>
      <w:r w:rsidRPr="005650FF">
        <w:rPr>
          <w:rFonts w:ascii="Georgia" w:hAnsi="Georgia"/>
          <w:i/>
          <w:sz w:val="28"/>
          <w:szCs w:val="28"/>
        </w:rPr>
        <w:t>— Action item</w:t>
      </w:r>
      <w:r w:rsidR="008147AC">
        <w:rPr>
          <w:rFonts w:ascii="Georgia" w:hAnsi="Georgia"/>
          <w:i/>
          <w:sz w:val="28"/>
          <w:szCs w:val="28"/>
        </w:rPr>
        <w:t>s</w:t>
      </w:r>
    </w:p>
    <w:p w14:paraId="356A857F" w14:textId="6B28EBE6" w:rsidR="009A5ADC" w:rsidRDefault="00752F6E" w:rsidP="009A5ADC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Board meeting of </w:t>
      </w:r>
      <w:r w:rsidR="004C4358">
        <w:rPr>
          <w:rFonts w:ascii="Georgia" w:hAnsi="Georgia"/>
          <w:sz w:val="28"/>
          <w:szCs w:val="28"/>
        </w:rPr>
        <w:t>April 1</w:t>
      </w:r>
      <w:r w:rsidR="00823C53">
        <w:rPr>
          <w:rFonts w:ascii="Georgia" w:hAnsi="Georgia"/>
          <w:sz w:val="28"/>
          <w:szCs w:val="28"/>
        </w:rPr>
        <w:t>0</w:t>
      </w:r>
      <w:r w:rsidRPr="005650FF">
        <w:rPr>
          <w:rFonts w:ascii="Georgia" w:hAnsi="Georgia"/>
          <w:sz w:val="28"/>
          <w:szCs w:val="28"/>
        </w:rPr>
        <w:t>, 201</w:t>
      </w:r>
      <w:r w:rsidR="00B9494D">
        <w:rPr>
          <w:rFonts w:ascii="Georgia" w:hAnsi="Georgia"/>
          <w:sz w:val="28"/>
          <w:szCs w:val="28"/>
        </w:rPr>
        <w:t>9</w:t>
      </w:r>
    </w:p>
    <w:p w14:paraId="75F99343" w14:textId="77777777" w:rsidR="00B9494D" w:rsidRPr="00B9494D" w:rsidRDefault="00B9494D" w:rsidP="00B9494D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 xml:space="preserve">President’s Report (Corr) — </w:t>
      </w:r>
      <w:r w:rsidRPr="00B9494D">
        <w:rPr>
          <w:rFonts w:ascii="Georgia" w:hAnsi="Georgia"/>
          <w:i/>
          <w:sz w:val="28"/>
          <w:szCs w:val="28"/>
        </w:rPr>
        <w:t>Reporting item</w:t>
      </w:r>
    </w:p>
    <w:p w14:paraId="6A66F69F" w14:textId="77777777" w:rsidR="00B9494D" w:rsidRPr="00B9494D" w:rsidRDefault="00B9494D" w:rsidP="00B9494D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 xml:space="preserve">Secretary’s Report (Finkle) — </w:t>
      </w:r>
      <w:r w:rsidRPr="00B9494D">
        <w:rPr>
          <w:rFonts w:ascii="Georgia" w:hAnsi="Georgia"/>
          <w:i/>
          <w:sz w:val="28"/>
          <w:szCs w:val="28"/>
        </w:rPr>
        <w:t>Reporting item</w:t>
      </w:r>
    </w:p>
    <w:p w14:paraId="057F6EBF" w14:textId="77777777" w:rsidR="00B9494D" w:rsidRPr="00B9494D" w:rsidRDefault="00B9494D" w:rsidP="00B9494D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 xml:space="preserve">Treasurer’s Report (Finnell) — </w:t>
      </w:r>
      <w:r w:rsidRPr="00B9494D">
        <w:rPr>
          <w:rFonts w:ascii="Georgia" w:hAnsi="Georgia"/>
          <w:i/>
          <w:sz w:val="28"/>
          <w:szCs w:val="28"/>
        </w:rPr>
        <w:t>Reporting item</w:t>
      </w:r>
    </w:p>
    <w:p w14:paraId="4AF4CA02" w14:textId="7B2ECCB8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bookmarkStart w:id="0" w:name="_GoBack"/>
      <w:bookmarkEnd w:id="0"/>
      <w:r w:rsidRPr="005650FF">
        <w:rPr>
          <w:rFonts w:ascii="Georgia" w:hAnsi="Georgia"/>
          <w:sz w:val="28"/>
          <w:szCs w:val="28"/>
        </w:rPr>
        <w:t>Mid-</w:t>
      </w:r>
      <w:r w:rsidR="00FE5C74">
        <w:rPr>
          <w:rFonts w:ascii="Georgia" w:hAnsi="Georgia"/>
          <w:sz w:val="28"/>
          <w:szCs w:val="28"/>
        </w:rPr>
        <w:t>Year</w:t>
      </w:r>
      <w:r w:rsidRPr="005650FF">
        <w:rPr>
          <w:rFonts w:ascii="Georgia" w:hAnsi="Georgia"/>
          <w:sz w:val="28"/>
          <w:szCs w:val="28"/>
        </w:rPr>
        <w:t xml:space="preserve"> Board Meeting</w:t>
      </w:r>
      <w:r w:rsidR="00842366">
        <w:rPr>
          <w:rFonts w:ascii="Georgia" w:hAnsi="Georgia"/>
          <w:sz w:val="28"/>
          <w:szCs w:val="28"/>
        </w:rPr>
        <w:t xml:space="preserve"> </w:t>
      </w:r>
      <w:r w:rsidR="00FE5C74">
        <w:rPr>
          <w:rFonts w:ascii="Georgia" w:hAnsi="Georgia"/>
          <w:sz w:val="28"/>
          <w:szCs w:val="28"/>
        </w:rPr>
        <w:t>Update</w:t>
      </w:r>
      <w:r w:rsidRPr="005650FF">
        <w:rPr>
          <w:rFonts w:ascii="Georgia" w:hAnsi="Georgia"/>
          <w:sz w:val="28"/>
          <w:szCs w:val="28"/>
        </w:rPr>
        <w:t xml:space="preserve"> </w:t>
      </w:r>
      <w:r w:rsidR="00AB03EE">
        <w:rPr>
          <w:rFonts w:ascii="Georgia" w:hAnsi="Georgia"/>
          <w:sz w:val="28"/>
          <w:szCs w:val="28"/>
        </w:rPr>
        <w:t>(C0rr)</w:t>
      </w:r>
    </w:p>
    <w:p w14:paraId="3192134F" w14:textId="0BC1C812" w:rsidR="00FE5C74" w:rsidRDefault="004C4358" w:rsidP="00AC4BE8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Draft Agenda</w:t>
      </w:r>
      <w:r w:rsidR="00AB03EE" w:rsidRPr="005650FF">
        <w:rPr>
          <w:rFonts w:ascii="Georgia" w:hAnsi="Georgia"/>
          <w:i/>
          <w:sz w:val="28"/>
          <w:szCs w:val="28"/>
        </w:rPr>
        <w:t xml:space="preserve">— </w:t>
      </w:r>
      <w:r w:rsidR="00AB03EE">
        <w:rPr>
          <w:rFonts w:ascii="Georgia" w:hAnsi="Georgia"/>
          <w:i/>
          <w:sz w:val="28"/>
          <w:szCs w:val="28"/>
        </w:rPr>
        <w:t>Discussion</w:t>
      </w:r>
      <w:r w:rsidR="00AB03EE" w:rsidRPr="005650FF">
        <w:rPr>
          <w:rFonts w:ascii="Georgia" w:hAnsi="Georgia"/>
          <w:i/>
          <w:sz w:val="28"/>
          <w:szCs w:val="28"/>
        </w:rPr>
        <w:t xml:space="preserve"> item</w:t>
      </w:r>
    </w:p>
    <w:p w14:paraId="0447A52A" w14:textId="506CA41E" w:rsidR="00823C53" w:rsidRDefault="00823C53" w:rsidP="00AC4BE8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Proposal for facilitation of Saturday session</w:t>
      </w:r>
      <w:r w:rsidR="00AB03EE" w:rsidRPr="005650FF">
        <w:rPr>
          <w:rFonts w:ascii="Georgia" w:hAnsi="Georgia"/>
          <w:i/>
          <w:sz w:val="28"/>
          <w:szCs w:val="28"/>
        </w:rPr>
        <w:t xml:space="preserve">— </w:t>
      </w:r>
      <w:r w:rsidR="00AB03EE">
        <w:rPr>
          <w:rFonts w:ascii="Georgia" w:hAnsi="Georgia"/>
          <w:i/>
          <w:sz w:val="28"/>
          <w:szCs w:val="28"/>
        </w:rPr>
        <w:t>Action</w:t>
      </w:r>
      <w:r w:rsidR="00AB03EE" w:rsidRPr="005650FF">
        <w:rPr>
          <w:rFonts w:ascii="Georgia" w:hAnsi="Georgia"/>
          <w:i/>
          <w:sz w:val="28"/>
          <w:szCs w:val="28"/>
        </w:rPr>
        <w:t xml:space="preserve"> item</w:t>
      </w:r>
    </w:p>
    <w:p w14:paraId="6359C593" w14:textId="60075A32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Staff </w:t>
      </w:r>
      <w:r w:rsidR="00E3379D" w:rsidRPr="005650FF">
        <w:rPr>
          <w:rFonts w:ascii="Georgia" w:hAnsi="Georgia"/>
          <w:sz w:val="28"/>
          <w:szCs w:val="28"/>
        </w:rPr>
        <w:t xml:space="preserve">Updates </w:t>
      </w:r>
      <w:r w:rsidRPr="005650FF">
        <w:rPr>
          <w:rFonts w:ascii="Georgia" w:hAnsi="Georgia"/>
          <w:i/>
          <w:sz w:val="28"/>
          <w:szCs w:val="28"/>
        </w:rPr>
        <w:t>— Reporting items</w:t>
      </w:r>
    </w:p>
    <w:p w14:paraId="3485F848" w14:textId="5E7B003A" w:rsidR="004C4358" w:rsidRPr="005650FF" w:rsidRDefault="004C4358" w:rsidP="004C4358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2019 DOJ COPS Grant</w:t>
      </w:r>
      <w:r w:rsidRPr="005650FF">
        <w:rPr>
          <w:rFonts w:ascii="Georgia" w:hAnsi="Georgia"/>
          <w:sz w:val="28"/>
          <w:szCs w:val="28"/>
        </w:rPr>
        <w:t xml:space="preserve"> </w:t>
      </w:r>
      <w:r w:rsidRPr="005650FF">
        <w:rPr>
          <w:rFonts w:ascii="Georgia" w:hAnsi="Georgia"/>
          <w:i/>
          <w:sz w:val="28"/>
          <w:szCs w:val="28"/>
        </w:rPr>
        <w:t xml:space="preserve">— </w:t>
      </w:r>
      <w:r>
        <w:rPr>
          <w:rFonts w:ascii="Georgia" w:hAnsi="Georgia"/>
          <w:i/>
          <w:sz w:val="28"/>
          <w:szCs w:val="28"/>
        </w:rPr>
        <w:t>Discussion</w:t>
      </w:r>
      <w:r w:rsidRPr="005650FF">
        <w:rPr>
          <w:rFonts w:ascii="Georgia" w:hAnsi="Georgia"/>
          <w:i/>
          <w:sz w:val="28"/>
          <w:szCs w:val="28"/>
        </w:rPr>
        <w:t xml:space="preserve"> item</w:t>
      </w:r>
    </w:p>
    <w:p w14:paraId="05FD72C5" w14:textId="0A425B9D" w:rsidR="00752F6E" w:rsidRPr="005650FF" w:rsidRDefault="00920129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Committee Reports</w:t>
      </w:r>
      <w:r w:rsidR="00752F6E" w:rsidRPr="005650FF">
        <w:rPr>
          <w:rFonts w:ascii="Georgia" w:hAnsi="Georgia"/>
          <w:sz w:val="28"/>
          <w:szCs w:val="28"/>
        </w:rPr>
        <w:t xml:space="preserve"> </w:t>
      </w:r>
      <w:r w:rsidR="00752F6E" w:rsidRPr="005650FF">
        <w:rPr>
          <w:rFonts w:ascii="Georgia" w:hAnsi="Georgia"/>
          <w:i/>
          <w:sz w:val="28"/>
          <w:szCs w:val="28"/>
        </w:rPr>
        <w:t>— Reporting</w:t>
      </w:r>
      <w:r w:rsidR="008147AC">
        <w:rPr>
          <w:rFonts w:ascii="Georgia" w:hAnsi="Georgia"/>
          <w:i/>
          <w:sz w:val="28"/>
          <w:szCs w:val="28"/>
        </w:rPr>
        <w:t>/Discussion</w:t>
      </w:r>
      <w:r w:rsidR="00752F6E" w:rsidRPr="005650FF">
        <w:rPr>
          <w:rFonts w:ascii="Georgia" w:hAnsi="Georgia"/>
          <w:i/>
          <w:sz w:val="28"/>
          <w:szCs w:val="28"/>
        </w:rPr>
        <w:t xml:space="preserve"> items</w:t>
      </w:r>
    </w:p>
    <w:p w14:paraId="529AC38F" w14:textId="77777777" w:rsidR="00B9494D" w:rsidRPr="00B9494D" w:rsidRDefault="00B9494D" w:rsidP="00B9494D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 xml:space="preserve">Annual Conference Committee (Bell &amp; Beltz) </w:t>
      </w:r>
    </w:p>
    <w:p w14:paraId="164D19B2" w14:textId="77777777" w:rsidR="00B9494D" w:rsidRPr="00B9494D" w:rsidRDefault="00B9494D" w:rsidP="00B9494D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 xml:space="preserve">Training, Education, and Standards Committee (Finkle &amp; Lewis) </w:t>
      </w:r>
    </w:p>
    <w:p w14:paraId="26DF85DA" w14:textId="77777777" w:rsidR="00B9494D" w:rsidRPr="00B9494D" w:rsidRDefault="00B9494D" w:rsidP="00B9494D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>Member Support &amp; Advocacy Committee (Hutson &amp; Irlando)</w:t>
      </w:r>
    </w:p>
    <w:p w14:paraId="681EBAE8" w14:textId="77777777" w:rsidR="00B9494D" w:rsidRPr="00B9494D" w:rsidRDefault="00B9494D" w:rsidP="00B9494D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>Election &amp; Bylaws (Finnell)</w:t>
      </w:r>
    </w:p>
    <w:p w14:paraId="7DF557C1" w14:textId="77777777" w:rsidR="00B9494D" w:rsidRPr="00B9494D" w:rsidRDefault="00B9494D" w:rsidP="00B9494D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>Finance Committee (Frasier)</w:t>
      </w:r>
    </w:p>
    <w:p w14:paraId="48348285" w14:textId="77777777" w:rsidR="00B9494D" w:rsidRPr="00B9494D" w:rsidRDefault="00B9494D" w:rsidP="00B9494D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B9494D">
        <w:rPr>
          <w:rFonts w:ascii="Georgia" w:hAnsi="Georgia"/>
          <w:sz w:val="28"/>
          <w:szCs w:val="28"/>
        </w:rPr>
        <w:t xml:space="preserve">Strategic Planning Committee (Bradley) </w:t>
      </w:r>
    </w:p>
    <w:p w14:paraId="1D59EACA" w14:textId="77777777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New Business</w:t>
      </w:r>
    </w:p>
    <w:p w14:paraId="101B945F" w14:textId="77777777" w:rsidR="00672476" w:rsidRPr="002A06E6" w:rsidRDefault="00672476" w:rsidP="00407B49">
      <w:pPr>
        <w:rPr>
          <w:rFonts w:ascii="Georgia" w:hAnsi="Georgia"/>
        </w:rPr>
      </w:pPr>
    </w:p>
    <w:sectPr w:rsidR="00672476" w:rsidRPr="002A06E6" w:rsidSect="00E7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2189CF" w14:textId="77777777" w:rsidR="00BC746E" w:rsidRDefault="00BC746E" w:rsidP="00FF5257">
      <w:r>
        <w:separator/>
      </w:r>
    </w:p>
  </w:endnote>
  <w:endnote w:type="continuationSeparator" w:id="0">
    <w:p w14:paraId="2E3E3209" w14:textId="77777777" w:rsidR="00BC746E" w:rsidRDefault="00BC746E" w:rsidP="00FF5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F6563" w14:textId="77777777" w:rsidR="00BC746E" w:rsidRDefault="00BC746E" w:rsidP="00FF5257">
      <w:r>
        <w:separator/>
      </w:r>
    </w:p>
  </w:footnote>
  <w:footnote w:type="continuationSeparator" w:id="0">
    <w:p w14:paraId="430DDD5F" w14:textId="77777777" w:rsidR="00BC746E" w:rsidRDefault="00BC746E" w:rsidP="00FF5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BBCE2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B5D3C"/>
    <w:multiLevelType w:val="hybridMultilevel"/>
    <w:tmpl w:val="EA821BD2"/>
    <w:lvl w:ilvl="0" w:tplc="5CB619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A15299"/>
    <w:multiLevelType w:val="multilevel"/>
    <w:tmpl w:val="D6F2B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9959D2"/>
    <w:multiLevelType w:val="hybridMultilevel"/>
    <w:tmpl w:val="25DA925A"/>
    <w:lvl w:ilvl="0" w:tplc="093455FC">
      <w:start w:val="1"/>
      <w:numFmt w:val="decimal"/>
      <w:lvlText w:val="%1."/>
      <w:lvlJc w:val="left"/>
      <w:pPr>
        <w:ind w:left="1065"/>
      </w:pPr>
      <w:rPr>
        <w:rFonts w:ascii="Georgia" w:eastAsia="Georgia" w:hAnsi="Georgia" w:cs="Georg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DCAB58">
      <w:start w:val="1"/>
      <w:numFmt w:val="lowerLetter"/>
      <w:lvlText w:val="%2."/>
      <w:lvlJc w:val="left"/>
      <w:pPr>
        <w:ind w:left="142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47080F0">
      <w:start w:val="1"/>
      <w:numFmt w:val="lowerRoman"/>
      <w:lvlText w:val="%3."/>
      <w:lvlJc w:val="left"/>
      <w:pPr>
        <w:ind w:left="216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A45A8E">
      <w:start w:val="1"/>
      <w:numFmt w:val="decimal"/>
      <w:lvlText w:val="%4"/>
      <w:lvlJc w:val="left"/>
      <w:pPr>
        <w:ind w:left="29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D07F6A">
      <w:start w:val="1"/>
      <w:numFmt w:val="lowerLetter"/>
      <w:lvlText w:val="%5"/>
      <w:lvlJc w:val="left"/>
      <w:pPr>
        <w:ind w:left="365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73A71D4">
      <w:start w:val="1"/>
      <w:numFmt w:val="lowerRoman"/>
      <w:lvlText w:val="%6"/>
      <w:lvlJc w:val="left"/>
      <w:pPr>
        <w:ind w:left="437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041AD8">
      <w:start w:val="1"/>
      <w:numFmt w:val="decimal"/>
      <w:lvlText w:val="%7"/>
      <w:lvlJc w:val="left"/>
      <w:pPr>
        <w:ind w:left="509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647B8">
      <w:start w:val="1"/>
      <w:numFmt w:val="lowerLetter"/>
      <w:lvlText w:val="%8"/>
      <w:lvlJc w:val="left"/>
      <w:pPr>
        <w:ind w:left="581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11E2D74">
      <w:start w:val="1"/>
      <w:numFmt w:val="lowerRoman"/>
      <w:lvlText w:val="%9"/>
      <w:lvlJc w:val="left"/>
      <w:pPr>
        <w:ind w:left="65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</w:num>
  <w:num w:numId="4">
    <w:abstractNumId w:val="2"/>
    <w:lvlOverride w:ilvl="0"/>
    <w:lvlOverride w:ilvl="1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AwtjA1NjczMDFS0lEKTi0uzszPAymwqAUAxV0uwywAAAA="/>
  </w:docVars>
  <w:rsids>
    <w:rsidRoot w:val="00672476"/>
    <w:rsid w:val="0001025D"/>
    <w:rsid w:val="000130A0"/>
    <w:rsid w:val="00024EB1"/>
    <w:rsid w:val="000732F6"/>
    <w:rsid w:val="000767D1"/>
    <w:rsid w:val="000B411E"/>
    <w:rsid w:val="000E23AC"/>
    <w:rsid w:val="000E45AE"/>
    <w:rsid w:val="00126E32"/>
    <w:rsid w:val="00195CFB"/>
    <w:rsid w:val="001A06FC"/>
    <w:rsid w:val="001E46CA"/>
    <w:rsid w:val="001F0857"/>
    <w:rsid w:val="001F35C5"/>
    <w:rsid w:val="00207369"/>
    <w:rsid w:val="0023315E"/>
    <w:rsid w:val="00244CD8"/>
    <w:rsid w:val="00266F96"/>
    <w:rsid w:val="00287D46"/>
    <w:rsid w:val="002A06E6"/>
    <w:rsid w:val="002C1EE1"/>
    <w:rsid w:val="002D62AA"/>
    <w:rsid w:val="00306E1B"/>
    <w:rsid w:val="0034799A"/>
    <w:rsid w:val="003933B9"/>
    <w:rsid w:val="003B7943"/>
    <w:rsid w:val="003C19B5"/>
    <w:rsid w:val="003D0B03"/>
    <w:rsid w:val="003F347A"/>
    <w:rsid w:val="00407B49"/>
    <w:rsid w:val="0042763D"/>
    <w:rsid w:val="00430978"/>
    <w:rsid w:val="004B6E01"/>
    <w:rsid w:val="004C4358"/>
    <w:rsid w:val="004F2B4F"/>
    <w:rsid w:val="005115A7"/>
    <w:rsid w:val="00520234"/>
    <w:rsid w:val="00521906"/>
    <w:rsid w:val="00532392"/>
    <w:rsid w:val="00535BB9"/>
    <w:rsid w:val="00547848"/>
    <w:rsid w:val="00552DD3"/>
    <w:rsid w:val="00555FBA"/>
    <w:rsid w:val="00561A5B"/>
    <w:rsid w:val="005650FF"/>
    <w:rsid w:val="005A31D5"/>
    <w:rsid w:val="005C25E8"/>
    <w:rsid w:val="005D7D93"/>
    <w:rsid w:val="00600FD3"/>
    <w:rsid w:val="00606F89"/>
    <w:rsid w:val="00610C7E"/>
    <w:rsid w:val="0062556B"/>
    <w:rsid w:val="006325BD"/>
    <w:rsid w:val="006376DA"/>
    <w:rsid w:val="00654530"/>
    <w:rsid w:val="00672476"/>
    <w:rsid w:val="006A7C24"/>
    <w:rsid w:val="006F66C9"/>
    <w:rsid w:val="00705AB8"/>
    <w:rsid w:val="00743C26"/>
    <w:rsid w:val="007519E2"/>
    <w:rsid w:val="00752F6E"/>
    <w:rsid w:val="00772B76"/>
    <w:rsid w:val="00784476"/>
    <w:rsid w:val="00796F12"/>
    <w:rsid w:val="007C2F1A"/>
    <w:rsid w:val="007C585B"/>
    <w:rsid w:val="007D1D46"/>
    <w:rsid w:val="007E698A"/>
    <w:rsid w:val="008147AC"/>
    <w:rsid w:val="00823C53"/>
    <w:rsid w:val="00842366"/>
    <w:rsid w:val="0086449A"/>
    <w:rsid w:val="00866D23"/>
    <w:rsid w:val="00876CAB"/>
    <w:rsid w:val="00881048"/>
    <w:rsid w:val="00882921"/>
    <w:rsid w:val="00886832"/>
    <w:rsid w:val="00887A4C"/>
    <w:rsid w:val="00892D9A"/>
    <w:rsid w:val="008D13CA"/>
    <w:rsid w:val="008E7B8D"/>
    <w:rsid w:val="00920129"/>
    <w:rsid w:val="009542C5"/>
    <w:rsid w:val="00997E48"/>
    <w:rsid w:val="009A5ADC"/>
    <w:rsid w:val="009B6D2B"/>
    <w:rsid w:val="009C0881"/>
    <w:rsid w:val="009D17CD"/>
    <w:rsid w:val="009F7335"/>
    <w:rsid w:val="00A24275"/>
    <w:rsid w:val="00A245B6"/>
    <w:rsid w:val="00A247C7"/>
    <w:rsid w:val="00A519F8"/>
    <w:rsid w:val="00A85577"/>
    <w:rsid w:val="00AA0D43"/>
    <w:rsid w:val="00AA792F"/>
    <w:rsid w:val="00AB03EE"/>
    <w:rsid w:val="00AC4BE8"/>
    <w:rsid w:val="00AD5A0C"/>
    <w:rsid w:val="00B217A7"/>
    <w:rsid w:val="00B76AA3"/>
    <w:rsid w:val="00B9494D"/>
    <w:rsid w:val="00BC746E"/>
    <w:rsid w:val="00BF657D"/>
    <w:rsid w:val="00C00BE9"/>
    <w:rsid w:val="00C2455B"/>
    <w:rsid w:val="00C27323"/>
    <w:rsid w:val="00C470BA"/>
    <w:rsid w:val="00C579FA"/>
    <w:rsid w:val="00CB3AE4"/>
    <w:rsid w:val="00CC2A9E"/>
    <w:rsid w:val="00CD3A7F"/>
    <w:rsid w:val="00D07FF6"/>
    <w:rsid w:val="00D17649"/>
    <w:rsid w:val="00D251D8"/>
    <w:rsid w:val="00D53706"/>
    <w:rsid w:val="00D57B13"/>
    <w:rsid w:val="00D74CBB"/>
    <w:rsid w:val="00D84FC4"/>
    <w:rsid w:val="00D96EDA"/>
    <w:rsid w:val="00DA4DD2"/>
    <w:rsid w:val="00DC620D"/>
    <w:rsid w:val="00DC7798"/>
    <w:rsid w:val="00E3379D"/>
    <w:rsid w:val="00E67671"/>
    <w:rsid w:val="00E74C59"/>
    <w:rsid w:val="00E900C0"/>
    <w:rsid w:val="00EB0B6E"/>
    <w:rsid w:val="00EF0B2C"/>
    <w:rsid w:val="00F14CB3"/>
    <w:rsid w:val="00F23B9A"/>
    <w:rsid w:val="00F30776"/>
    <w:rsid w:val="00F37268"/>
    <w:rsid w:val="00F659AB"/>
    <w:rsid w:val="00F725D1"/>
    <w:rsid w:val="00FA073F"/>
    <w:rsid w:val="00FA0882"/>
    <w:rsid w:val="00FE5C74"/>
    <w:rsid w:val="00FF5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1B9438"/>
  <w15:chartTrackingRefBased/>
  <w15:docId w15:val="{DBA3425F-5428-45E6-BEE5-E271F48C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AA3"/>
    <w:pPr>
      <w:ind w:left="720"/>
      <w:contextualSpacing/>
    </w:pPr>
  </w:style>
  <w:style w:type="paragraph" w:styleId="Header">
    <w:name w:val="header"/>
    <w:basedOn w:val="Normal"/>
    <w:link w:val="HeaderChar"/>
    <w:rsid w:val="00FF52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5257"/>
    <w:rPr>
      <w:sz w:val="24"/>
      <w:szCs w:val="24"/>
    </w:rPr>
  </w:style>
  <w:style w:type="paragraph" w:styleId="Footer">
    <w:name w:val="footer"/>
    <w:basedOn w:val="Normal"/>
    <w:link w:val="FooterChar"/>
    <w:rsid w:val="00FF52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5257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F23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3B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2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9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1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COLE Board Meeting Agenda</vt:lpstr>
    </vt:vector>
  </TitlesOfParts>
  <Company>CITY OF CHICAGO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OLE Board Meeting Agenda</dc:title>
  <dc:subject/>
  <dc:creator>Brian Corr</dc:creator>
  <cp:keywords/>
  <cp:lastModifiedBy>Corr, Brian</cp:lastModifiedBy>
  <cp:revision>5</cp:revision>
  <cp:lastPrinted>2018-05-08T17:13:00Z</cp:lastPrinted>
  <dcterms:created xsi:type="dcterms:W3CDTF">2019-05-03T17:49:00Z</dcterms:created>
  <dcterms:modified xsi:type="dcterms:W3CDTF">2019-05-03T17:58:00Z</dcterms:modified>
</cp:coreProperties>
</file>